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8EADBB" w14:textId="17B8C483" w:rsidR="0043409F" w:rsidRPr="0043409F" w:rsidRDefault="0043409F" w:rsidP="0043409F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43409F">
        <w:rPr>
          <w:rFonts w:ascii="Times New Roman" w:hAnsi="Times New Roman" w:cs="Times New Roman"/>
          <w:sz w:val="24"/>
          <w:szCs w:val="24"/>
        </w:rPr>
        <w:t>Universidade Federal de Mato Grosso</w:t>
      </w:r>
    </w:p>
    <w:p w14:paraId="265799ED" w14:textId="4F4F1D7D" w:rsidR="0043409F" w:rsidRPr="0043409F" w:rsidRDefault="0043409F" w:rsidP="0043409F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43409F">
        <w:rPr>
          <w:rFonts w:ascii="Times New Roman" w:hAnsi="Times New Roman" w:cs="Times New Roman"/>
          <w:sz w:val="24"/>
          <w:szCs w:val="24"/>
        </w:rPr>
        <w:t>Faculdade de Geociências</w:t>
      </w:r>
    </w:p>
    <w:p w14:paraId="292B1290" w14:textId="60AE75F5" w:rsidR="0043409F" w:rsidRPr="0043409F" w:rsidRDefault="0043409F" w:rsidP="0043409F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43409F">
        <w:rPr>
          <w:rFonts w:ascii="Times New Roman" w:hAnsi="Times New Roman" w:cs="Times New Roman"/>
          <w:sz w:val="24"/>
          <w:szCs w:val="24"/>
        </w:rPr>
        <w:t>Programa de Pós-Graduação em Geociências</w:t>
      </w:r>
    </w:p>
    <w:p w14:paraId="2636920E" w14:textId="2B9FEF80" w:rsidR="0043409F" w:rsidRDefault="0043409F" w:rsidP="0043409F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43409F">
        <w:rPr>
          <w:rFonts w:ascii="Times New Roman" w:hAnsi="Times New Roman" w:cs="Times New Roman"/>
          <w:sz w:val="24"/>
          <w:szCs w:val="24"/>
        </w:rPr>
        <w:t>Programação das disciplinas oferecidas no semestre 2020.2</w:t>
      </w:r>
    </w:p>
    <w:p w14:paraId="31B3C862" w14:textId="77777777" w:rsidR="0043409F" w:rsidRPr="0043409F" w:rsidRDefault="0043409F" w:rsidP="0043409F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530AD886" w14:textId="1C72E668" w:rsidR="0043409F" w:rsidRPr="0043409F" w:rsidRDefault="0043409F" w:rsidP="005542D5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Hlk45285295"/>
      <w:r w:rsidRPr="0043409F">
        <w:rPr>
          <w:rFonts w:ascii="Times New Roman" w:hAnsi="Times New Roman" w:cs="Times New Roman"/>
          <w:sz w:val="24"/>
          <w:szCs w:val="24"/>
        </w:rPr>
        <w:t>*Devido às restrições impostas pela Pandemia da COVID-19, seguindo as recomendações da Resolução CONSEPE nº 24, de 08 de junho de 2020 e o Plano de Flexibilização para Componentes Curriculares, aprovado em colegiado em 12 de junho de 2020, as disciplinas do semestre 2020.2 serão excepcionalmente oferecidas remotamente por meio de TIC.</w:t>
      </w:r>
    </w:p>
    <w:tbl>
      <w:tblPr>
        <w:tblW w:w="9425" w:type="dxa"/>
        <w:tblInd w:w="-43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35"/>
        <w:gridCol w:w="1658"/>
        <w:gridCol w:w="1658"/>
        <w:gridCol w:w="1658"/>
        <w:gridCol w:w="1658"/>
        <w:gridCol w:w="1658"/>
      </w:tblGrid>
      <w:tr w:rsidR="0043409F" w:rsidRPr="0043409F" w14:paraId="260FFD42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bookmarkEnd w:id="0"/>
          <w:p w14:paraId="1258161A" w14:textId="77777777" w:rsidR="0043409F" w:rsidRPr="0043409F" w:rsidRDefault="0043409F" w:rsidP="005542D5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Agosto, 202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8549D83" w14:textId="77777777" w:rsidR="0043409F" w:rsidRPr="0043409F" w:rsidRDefault="0043409F" w:rsidP="005542D5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2BA207" w14:textId="77777777" w:rsidR="0043409F" w:rsidRPr="0043409F" w:rsidRDefault="0043409F" w:rsidP="005542D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F3AE8D" w14:textId="77777777" w:rsidR="0043409F" w:rsidRPr="0043409F" w:rsidRDefault="0043409F" w:rsidP="005542D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7C200E" w14:textId="77777777" w:rsidR="0043409F" w:rsidRPr="0043409F" w:rsidRDefault="0043409F" w:rsidP="005542D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0E681D8" w14:textId="77777777" w:rsidR="0043409F" w:rsidRPr="0043409F" w:rsidRDefault="0043409F" w:rsidP="005542D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43409F" w:rsidRPr="0043409F" w14:paraId="05AE2C07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E7392E3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urno/dat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D6DF80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Segunda-feir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49092A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erça-feir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F17E07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Quarta-feir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7CB05B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Quinta-feir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86566B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Sexta-feira</w:t>
            </w:r>
          </w:p>
        </w:tc>
      </w:tr>
      <w:tr w:rsidR="0043409F" w:rsidRPr="0043409F" w14:paraId="311CD982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5DBC444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B050F43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275DC5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454601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9B5C85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393115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4</w:t>
            </w:r>
          </w:p>
        </w:tc>
      </w:tr>
      <w:tr w:rsidR="0043409F" w:rsidRPr="0043409F" w14:paraId="7B7E804D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D112C3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Manhã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C9A812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417D3A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B6DE6DF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3EF0D3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A99323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43409F" w:rsidRPr="0043409F" w14:paraId="6D294194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0CFAF7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ard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04AC45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51CB66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F4FD78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BACB059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F61250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43409F" w:rsidRPr="0043409F" w14:paraId="76240F7F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2C5C5A5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83C46F2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7AA35C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AD9B40C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DD0FF8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2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BA6E3D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21</w:t>
            </w:r>
          </w:p>
        </w:tc>
      </w:tr>
      <w:tr w:rsidR="0043409F" w:rsidRPr="0043409F" w14:paraId="07141AD6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736635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Manhã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624EED2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EAD9E4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.E.: Téc. Anal. (8:00-11:3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B5AD02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9BB13DF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.E.: Téc. Anal. (8:00-11:3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F62C74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</w:tr>
      <w:tr w:rsidR="0043409F" w:rsidRPr="0043409F" w14:paraId="50DF86DA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563C2A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ard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4EE87A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Seminários (18:00-20:0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A398CA1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Seminários (18:00-20:0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CD4BD26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Seminários (18:00-20:0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6951A5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Seminários (18:00-20:0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6DDDB7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</w:tr>
      <w:tr w:rsidR="0043409F" w:rsidRPr="0043409F" w14:paraId="2298C8B2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A453D14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44E09D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2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669B14B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C33DF2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2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2C537E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2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8BD5E0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28</w:t>
            </w:r>
          </w:p>
        </w:tc>
      </w:tr>
      <w:tr w:rsidR="0043409F" w:rsidRPr="0043409F" w14:paraId="7D6977BB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A5811BB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Manhã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FAD0E31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067725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.E.: Téc. Anal. (8:00-11:3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159E54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67FF32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.E.: Téc. Anal. (8:00-11:3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B5CC3F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</w:tr>
      <w:tr w:rsidR="0043409F" w:rsidRPr="0043409F" w14:paraId="1EBF196D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234209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ard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A92BE9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ópicos Especiais em Geociências - curso R (15:00-18:0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E065EEA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ópicos Especiais em Geociências - curso R (15:00-18:0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574059B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ópicos Especiais em Geociências - curso R (15:00-18:0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07F9E7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ópicos Especiais em Geociências - curso R (15:00-18:0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0AF0A7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ópicos Especiais em Geociências - curso R (15:00-18:00)</w:t>
            </w:r>
          </w:p>
        </w:tc>
      </w:tr>
      <w:tr w:rsidR="0043409F" w:rsidRPr="0043409F" w14:paraId="298ADBB4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3F2D83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6C1B5EF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3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6D6644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F933BE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642CF60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1A5710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43409F" w:rsidRPr="0043409F" w14:paraId="49291B07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1B4887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Manhã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BA4F76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A875BB3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5D5C935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94AE4D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EF94B7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43409F" w:rsidRPr="0043409F" w14:paraId="2B9AC67F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FEC0C5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ard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362E9D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ópicos Especiais em Geociências - curso R (15:00-18:0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A73033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F0F569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0391AA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F7FC67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43409F" w:rsidRPr="0043409F" w14:paraId="16F5B237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BBDD020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Setembro, 202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BE63B3B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7B3DF1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5043BF6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7D3E7B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5D2E706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43409F" w:rsidRPr="0043409F" w14:paraId="013E9870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C2A412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urno/dat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1D3A4E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Segunda-feir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528E2A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erça-feir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24B435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Quarta-feir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1220BA7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Quinta-feir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25DA91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Sexta-feira</w:t>
            </w:r>
          </w:p>
        </w:tc>
      </w:tr>
      <w:tr w:rsidR="0043409F" w:rsidRPr="0043409F" w14:paraId="60BA0EFC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6AB729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0192C0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67CE4E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62583C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1DFBDBB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7E70CB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4</w:t>
            </w:r>
          </w:p>
        </w:tc>
      </w:tr>
      <w:tr w:rsidR="0043409F" w:rsidRPr="0043409F" w14:paraId="58E619F3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DDC179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Manhã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541653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EE9400D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.E.: Téc. Anal. (8:00-11:3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4AFAA7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87EC0E4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.E.: Téc. Anal. (8:00-11:3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BADE11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</w:tr>
      <w:tr w:rsidR="0043409F" w:rsidRPr="0043409F" w14:paraId="51E8096E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7E6F13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ard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377DFAE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CCDD65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ópicos Especiais em Geociências - curso R (15:00-18:0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6563498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ópicos Especiais em Geociências - curso R (15:00-18:0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2CA14E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ópicos Especiais em Geociências - curso R (15:00-18:0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35115E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ópicos Especiais em Geociências - curso R (15:00-18:00)</w:t>
            </w:r>
          </w:p>
        </w:tc>
      </w:tr>
      <w:tr w:rsidR="0043409F" w:rsidRPr="0043409F" w14:paraId="2F74341A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BEA956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673230F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A14AF9F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6A230F0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3C60A5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5484B6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1</w:t>
            </w:r>
          </w:p>
        </w:tc>
      </w:tr>
      <w:tr w:rsidR="0043409F" w:rsidRPr="0043409F" w14:paraId="11633385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FF9833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Manhã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37E8C55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color w:val="FF0000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color w:val="FF0000"/>
                <w:sz w:val="20"/>
                <w:szCs w:val="20"/>
                <w:lang w:eastAsia="pt-BR"/>
              </w:rPr>
              <w:t>Feriado - Independênci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8DA6E5F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.E.: Téc. Anal. (8:00-11:3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EC91605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35E79B0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.E.: Téc. Anal. (8:00-11:3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6F0D6E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</w:tr>
      <w:tr w:rsidR="0043409F" w:rsidRPr="0043409F" w14:paraId="3B3763B3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BC20DA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ard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451321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FB9ADA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ópicos Especiais em Geociências - curso R (15:00-18:0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8706A12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ópicos Especiais em Geociências - curso R (15:00-18:0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BA21C50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ópicos Especiais em Geociências - curso R (15:00-18:0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2518DB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ópicos Especiais em Geociências - curso R (15:00-18:00)</w:t>
            </w:r>
          </w:p>
        </w:tc>
      </w:tr>
      <w:tr w:rsidR="0043409F" w:rsidRPr="0043409F" w14:paraId="0266828B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F89135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E78D86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62D1D68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CDDC73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8EEE0F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4F9DD3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8</w:t>
            </w:r>
          </w:p>
        </w:tc>
      </w:tr>
      <w:tr w:rsidR="0043409F" w:rsidRPr="0043409F" w14:paraId="1121B339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1AACEA3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Manhã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0C60948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5EACE7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.E.: Téc. Anal. (8:00-11:3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1BF807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070F3E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.E.: Téc. Anal. (8:00-11:3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E08A2E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</w:tr>
      <w:tr w:rsidR="0043409F" w:rsidRPr="0043409F" w14:paraId="30C3C1C6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E54123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ard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00B4BA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ópicos Especiais em Geociências - curso R (15:00-18:0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223BAF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br/>
              <w:t>Geologia Econômica (17:00-20:0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5862A5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proofErr w:type="spellStart"/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Facies</w:t>
            </w:r>
            <w:proofErr w:type="spellEnd"/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e Ambientes de Sedimentação (13:30 as 17:30)</w:t>
            </w: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br/>
              <w:t>Geologia Econômica (17:30-20:3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CD2503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br/>
              <w:t>Geologia Econômica (17:00-20:0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11D275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</w:tr>
      <w:tr w:rsidR="0043409F" w:rsidRPr="0043409F" w14:paraId="33513C92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ED98BA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6090292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2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B45D33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2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685648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2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9C2B93D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2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490BA9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25</w:t>
            </w:r>
          </w:p>
        </w:tc>
      </w:tr>
      <w:tr w:rsidR="0043409F" w:rsidRPr="0043409F" w14:paraId="419893A4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E8D6F46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Manhã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F2C026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5C244F9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.E.: Téc. Anal. (8:00-11:3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DCF620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DAF227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.E.: Téc. Anal. (8:00-11:3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88BBC7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</w:tr>
      <w:tr w:rsidR="0043409F" w:rsidRPr="0043409F" w14:paraId="07A7512F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564C5F5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ard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0B1780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917EFE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br/>
              <w:t>Geologia Econômica (17:00-20:0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C1828F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br/>
              <w:t>Geologia Econômica (17:00-20:0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BA68D6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br/>
              <w:t>Geologia Econômica (17:00-20:0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E54D620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</w:tr>
      <w:tr w:rsidR="0043409F" w:rsidRPr="0043409F" w14:paraId="61EC3DEE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8E23D75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A5C92FC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2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7FB373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2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141DD1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3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C8A901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08492E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43409F" w:rsidRPr="0043409F" w14:paraId="2C5EE1F2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10B398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Manhã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C6A9C7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66C3626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.E.: Téc. Anal. (8:00-11:30) Aula de Reposição se Necessário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661737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795506E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63B4F53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43409F" w:rsidRPr="0043409F" w14:paraId="21B27701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0EBCA2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ard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6763C7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43409F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Facies</w:t>
            </w:r>
            <w:proofErr w:type="spellEnd"/>
            <w:r w:rsidRPr="0043409F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 e Ambientes de Sedimentação (13:30 as 17:3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6B835D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43409F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Facies</w:t>
            </w:r>
            <w:proofErr w:type="spellEnd"/>
            <w:r w:rsidRPr="0043409F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 e Ambientes de Sedimentação (13:30 as 17:3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79B57DC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43409F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Facies</w:t>
            </w:r>
            <w:proofErr w:type="spellEnd"/>
            <w:r w:rsidRPr="0043409F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 e Ambientes de Sedimentação (13:30 as 17:3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865AEE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65B254A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43409F" w:rsidRPr="0043409F" w14:paraId="67B2DEE5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8C2339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Outubro, 202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3034F2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6C0FB1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1A2C2BB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155A12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2D5215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43409F" w:rsidRPr="0043409F" w14:paraId="5749EC55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1DED47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urno/dat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24A0D3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Segunda-feir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3A84EF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erça-feir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0AAD33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Quarta-feir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A35856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Quinta-feir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80E123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Sexta-feira</w:t>
            </w:r>
          </w:p>
        </w:tc>
      </w:tr>
      <w:tr w:rsidR="0043409F" w:rsidRPr="0043409F" w14:paraId="7382DCAD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9FC52F1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06CE20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01E9504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04789CD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7E6507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F67211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2</w:t>
            </w:r>
          </w:p>
        </w:tc>
      </w:tr>
      <w:tr w:rsidR="0043409F" w:rsidRPr="0043409F" w14:paraId="343CBC04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58C544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Manhã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E94BB9D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EE3DE5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0C93516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065DFE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Petrologia Ígnea 9:00-12:0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9509A50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Petrologia Ígnea (9:00-12:00)</w:t>
            </w:r>
          </w:p>
        </w:tc>
      </w:tr>
      <w:tr w:rsidR="0043409F" w:rsidRPr="0043409F" w14:paraId="02C911E0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905C4D7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ard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5D285A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9E1B9AB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9CBF11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F5AE93B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43409F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Facies</w:t>
            </w:r>
            <w:proofErr w:type="spellEnd"/>
            <w:r w:rsidRPr="0043409F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 e Ambientes de Sedimentação (13:30 as 17:3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B27897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43409F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Facies</w:t>
            </w:r>
            <w:proofErr w:type="spellEnd"/>
            <w:r w:rsidRPr="0043409F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 e Ambientes de Sedimentação (13:30 as 17:30)</w:t>
            </w:r>
          </w:p>
        </w:tc>
      </w:tr>
      <w:tr w:rsidR="0043409F" w:rsidRPr="0043409F" w14:paraId="3C0A5381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6BF69C1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4917D7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244DED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CE4720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28B8226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0CB863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9</w:t>
            </w:r>
          </w:p>
        </w:tc>
      </w:tr>
      <w:tr w:rsidR="0043409F" w:rsidRPr="0043409F" w14:paraId="4CEB4E4A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3255C6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Manhã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118BEE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532252B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Petrologia Ígnea (9:00-12:0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FC8B843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51D3C8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Petrologia Ígnea (9:00-12:0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3679CC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Petrologia Ígnea (9:00-12:00)</w:t>
            </w:r>
          </w:p>
        </w:tc>
      </w:tr>
      <w:tr w:rsidR="0043409F" w:rsidRPr="0043409F" w14:paraId="2E6AEC7D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275C26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ard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0713E4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Seminários (18:00-20:0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92F5DB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br/>
              <w:t>Geologia Econômica (17:00-20:0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EEBF35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br/>
              <w:t>Geologia Econômica (17:00-20:0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2A1645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br/>
              <w:t>Geologia Econômica (17:00-20:0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8A50984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</w:tr>
      <w:tr w:rsidR="0043409F" w:rsidRPr="0043409F" w14:paraId="455B811B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FF4197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98410F4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8B24F9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165779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268FE7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6B6DAE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6</w:t>
            </w:r>
          </w:p>
        </w:tc>
      </w:tr>
      <w:tr w:rsidR="0043409F" w:rsidRPr="0043409F" w14:paraId="788C046F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274BAEE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Manhã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34194C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color w:val="FF0000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color w:val="FF0000"/>
                <w:sz w:val="20"/>
                <w:szCs w:val="20"/>
                <w:lang w:eastAsia="pt-BR"/>
              </w:rPr>
              <w:t xml:space="preserve">Feriado - N. </w:t>
            </w:r>
            <w:proofErr w:type="spellStart"/>
            <w:r w:rsidRPr="0043409F">
              <w:rPr>
                <w:rFonts w:ascii="Arial" w:eastAsia="Times New Roman" w:hAnsi="Arial" w:cs="Arial"/>
                <w:color w:val="FF0000"/>
                <w:sz w:val="20"/>
                <w:szCs w:val="20"/>
                <w:lang w:eastAsia="pt-BR"/>
              </w:rPr>
              <w:t>Srª</w:t>
            </w:r>
            <w:proofErr w:type="spellEnd"/>
            <w:r w:rsidRPr="0043409F">
              <w:rPr>
                <w:rFonts w:ascii="Arial" w:eastAsia="Times New Roman" w:hAnsi="Arial" w:cs="Arial"/>
                <w:color w:val="FF0000"/>
                <w:sz w:val="20"/>
                <w:szCs w:val="20"/>
                <w:lang w:eastAsia="pt-BR"/>
              </w:rPr>
              <w:t xml:space="preserve"> de Aparecid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BB5478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Petrologia Ígnea (9:00-12:0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A473F5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015B4B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color w:val="FF0000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color w:val="FF0000"/>
                <w:sz w:val="20"/>
                <w:szCs w:val="20"/>
                <w:lang w:eastAsia="pt-BR"/>
              </w:rPr>
              <w:t>Feriado - Dia do Professo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180532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Petrologia Ígnea (9:00-12:00)</w:t>
            </w:r>
          </w:p>
        </w:tc>
      </w:tr>
      <w:tr w:rsidR="0043409F" w:rsidRPr="0043409F" w14:paraId="2281BCD4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E931C26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ard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ABA12A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52AD69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Seminários (18:00-20:0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D37739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Seminários (18:00-20:0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91BCFF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A0C3CB4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43409F" w:rsidRPr="0043409F" w14:paraId="106542E0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35D905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D38403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F7C2FD8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2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44599F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2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B2EEEAB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2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870206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23</w:t>
            </w:r>
          </w:p>
        </w:tc>
      </w:tr>
      <w:tr w:rsidR="0043409F" w:rsidRPr="0043409F" w14:paraId="57FBCFB0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C342AD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Manhã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8E1B346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A768C2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Petrologia Ígnea (9:00-12:0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6ABCA2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D36ABF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Petrologia Ígnea (9:00-12:0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B2D756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Petrologia Ígnea (9:00-12:00)</w:t>
            </w:r>
          </w:p>
        </w:tc>
      </w:tr>
      <w:tr w:rsidR="0043409F" w:rsidRPr="0043409F" w14:paraId="608C921C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5B7DC8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ard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F5629C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Seminários (18:00-20:0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D4C55F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br/>
              <w:t>Geologia Econômica (17:00-20:0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A4D162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br/>
              <w:t>Geologia Econômica (17:00-20:0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90190D1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br/>
              <w:t>Geologia Econômica (17:00-20:0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1D7134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</w:tr>
      <w:tr w:rsidR="0043409F" w:rsidRPr="0043409F" w14:paraId="39DB737F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CE1B2F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CF599D6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2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51B96AF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2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E709FCD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2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AF486E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2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7A45FB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30</w:t>
            </w:r>
          </w:p>
        </w:tc>
      </w:tr>
      <w:tr w:rsidR="0043409F" w:rsidRPr="0043409F" w14:paraId="1753DA97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EA9A4A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Manhã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2DE9D6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570B899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.E.: Téc. Anal. (8:00-11:3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6670D1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502D45A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.E.: Téc. Anal. (8:00-11:3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992CAE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</w:tr>
      <w:tr w:rsidR="0043409F" w:rsidRPr="0043409F" w14:paraId="2D6BF051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6F5A25C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ard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624C30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43409F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Facies</w:t>
            </w:r>
            <w:proofErr w:type="spellEnd"/>
            <w:r w:rsidRPr="0043409F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 e Ambientes de Sedimentação (13:30 as 17:3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1179B9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43409F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Facies</w:t>
            </w:r>
            <w:proofErr w:type="spellEnd"/>
            <w:r w:rsidRPr="0043409F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 e Ambientes de Sedimentação (13:30 as 17:3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776F18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43409F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Facies</w:t>
            </w:r>
            <w:proofErr w:type="spellEnd"/>
            <w:r w:rsidRPr="0043409F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 e Ambientes de Sedimentação (13:30 as 17:3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EDD119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43409F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Facies</w:t>
            </w:r>
            <w:proofErr w:type="spellEnd"/>
            <w:r w:rsidRPr="0043409F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 e Ambientes de Sedimentação (13:30 as 17:3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7B7CB4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43409F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Facies</w:t>
            </w:r>
            <w:proofErr w:type="spellEnd"/>
            <w:r w:rsidRPr="0043409F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 e Ambientes de Sedimentação (13:30 as 17:30)</w:t>
            </w:r>
          </w:p>
        </w:tc>
      </w:tr>
      <w:tr w:rsidR="0043409F" w:rsidRPr="0043409F" w14:paraId="4822B4B7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EF0E9F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Novembro, 202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10B046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1471DFC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561B00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56894B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DDE839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43409F" w:rsidRPr="0043409F" w14:paraId="30422873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67B9A6F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urno/dat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E078E0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Segunda-feir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8A2097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erça-feir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10F408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Quarta-feir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6EB312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Quinta-feir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D87D0C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Sexta-feira</w:t>
            </w:r>
          </w:p>
        </w:tc>
      </w:tr>
      <w:tr w:rsidR="0043409F" w:rsidRPr="0043409F" w14:paraId="56BCCB9E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5169D9D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FA98811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D5F415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017F81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0854259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4EF294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6</w:t>
            </w:r>
          </w:p>
        </w:tc>
      </w:tr>
      <w:tr w:rsidR="0043409F" w:rsidRPr="0043409F" w14:paraId="2F97B545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3DC460D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Manhã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783431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color w:val="FF0000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color w:val="FF0000"/>
                <w:sz w:val="20"/>
                <w:szCs w:val="20"/>
                <w:lang w:eastAsia="pt-BR"/>
              </w:rPr>
              <w:t>Feriado - Finado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7722FB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Petrologia Ígnea (8:00-12:0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85AF3B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A03F2D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Petrologia Ígnea (9:00-12:0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A48BE5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Petrologia Ígnea (9:00-12:00)</w:t>
            </w:r>
          </w:p>
        </w:tc>
      </w:tr>
      <w:tr w:rsidR="0043409F" w:rsidRPr="0043409F" w14:paraId="5608EA87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11F32D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ard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AB00C1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48CC2C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Geoquímica </w:t>
            </w:r>
            <w:proofErr w:type="spellStart"/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Isotopica</w:t>
            </w:r>
            <w:proofErr w:type="spellEnd"/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(14:00-17:0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CD8894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Geoquímica </w:t>
            </w:r>
            <w:proofErr w:type="spellStart"/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Isotopica</w:t>
            </w:r>
            <w:proofErr w:type="spellEnd"/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(14:00-17:00h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FD7260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Geoquímica </w:t>
            </w:r>
            <w:proofErr w:type="spellStart"/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Isotopica</w:t>
            </w:r>
            <w:proofErr w:type="spellEnd"/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(14:00-17:00h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19BA32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Geoquímica </w:t>
            </w:r>
            <w:proofErr w:type="spellStart"/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Isotopica</w:t>
            </w:r>
            <w:proofErr w:type="spellEnd"/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(14:00-17:00h)</w:t>
            </w:r>
          </w:p>
        </w:tc>
      </w:tr>
      <w:tr w:rsidR="0043409F" w:rsidRPr="0043409F" w14:paraId="3C5F1C9A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1A1922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42E9E5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13C709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C7A418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7EF286D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EEB33E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3</w:t>
            </w:r>
          </w:p>
        </w:tc>
      </w:tr>
      <w:tr w:rsidR="0043409F" w:rsidRPr="0043409F" w14:paraId="592010D6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7D919F0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Manhã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EC4C56F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D70478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.E.: Téc. Anal. (8:00-11:3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D364EE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D3E9B0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.E.: Téc. Anal. (8:00-11:3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0B8B5B7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</w:tr>
      <w:tr w:rsidR="0043409F" w:rsidRPr="0043409F" w14:paraId="1399DE5F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E32B609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ard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7E5E5F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F739F5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Geoquímica </w:t>
            </w:r>
            <w:proofErr w:type="spellStart"/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Isotopica</w:t>
            </w:r>
            <w:proofErr w:type="spellEnd"/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(14:00-17:00h) Geologia Econômica (17:00-20:0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771E81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Geoquímica </w:t>
            </w:r>
            <w:proofErr w:type="spellStart"/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Isotopica</w:t>
            </w:r>
            <w:proofErr w:type="spellEnd"/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(14:00-17:00h) Geologia Econômica (17:00-20:0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DA250A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Geoquímica </w:t>
            </w:r>
            <w:proofErr w:type="spellStart"/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Isotopica</w:t>
            </w:r>
            <w:proofErr w:type="spellEnd"/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(14:00-17:00h) Geologia Econômica (17:00-20:0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CBB2DF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Geoquímica </w:t>
            </w:r>
            <w:proofErr w:type="spellStart"/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Isotopica</w:t>
            </w:r>
            <w:proofErr w:type="spellEnd"/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(14:00-17:00h)</w:t>
            </w:r>
          </w:p>
        </w:tc>
      </w:tr>
      <w:tr w:rsidR="0043409F" w:rsidRPr="0043409F" w14:paraId="4BCD7035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F48F52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2B0818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E24940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620EF80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90AD69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159598E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20</w:t>
            </w:r>
          </w:p>
        </w:tc>
      </w:tr>
      <w:tr w:rsidR="0043409F" w:rsidRPr="0043409F" w14:paraId="4EC176BB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3567001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Manhã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613AC88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CEB2E5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.E.: Téc. Anal. (8:00-11:3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3B2050F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78F2AF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.E.: Téc. Anal. (8:00-11:3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02DC11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color w:val="FF0000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color w:val="FF0000"/>
                <w:sz w:val="20"/>
                <w:szCs w:val="20"/>
                <w:lang w:eastAsia="pt-BR"/>
              </w:rPr>
              <w:t>Feriado - Consciência Negra</w:t>
            </w:r>
          </w:p>
        </w:tc>
      </w:tr>
      <w:tr w:rsidR="0043409F" w:rsidRPr="0043409F" w14:paraId="21BDB3FE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F4B5D4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ard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F07450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AAE2EC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br/>
              <w:t>Geologia Econômica (17:00-20:0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D06AFA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br/>
              <w:t>Geologia Econômica (17:00-20:0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A4BA63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br/>
              <w:t>Geologia Econômica (17:00-20:0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98F18F8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</w:tr>
      <w:tr w:rsidR="0043409F" w:rsidRPr="0043409F" w14:paraId="43C8290E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5AEDF35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B5B61E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2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61869C6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2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19EB8B5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20C142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2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0A2E215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27</w:t>
            </w:r>
          </w:p>
        </w:tc>
      </w:tr>
      <w:tr w:rsidR="0043409F" w:rsidRPr="0043409F" w14:paraId="2093A3A0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DBC75D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Manhã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7C2D5A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E4A532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.E.: Téc. Anal. (8:00-11:3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6A23E4B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93C6F88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.E.: Téc. Anal. (8:00-11:3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E8F754B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</w:tr>
      <w:tr w:rsidR="0043409F" w:rsidRPr="0043409F" w14:paraId="4A687771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AF901BF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ard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C4E750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proofErr w:type="spellStart"/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Facies</w:t>
            </w:r>
            <w:proofErr w:type="spellEnd"/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e Ambientes de Sedimentação </w:t>
            </w: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lastRenderedPageBreak/>
              <w:t xml:space="preserve">(13:30 as </w:t>
            </w:r>
            <w:proofErr w:type="gramStart"/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7:30)Seminários</w:t>
            </w:r>
            <w:proofErr w:type="gramEnd"/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(18:00-20:0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EAA342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proofErr w:type="spellStart"/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lastRenderedPageBreak/>
              <w:t>Facies</w:t>
            </w:r>
            <w:proofErr w:type="spellEnd"/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e Ambientes de Sedimentação </w:t>
            </w: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lastRenderedPageBreak/>
              <w:t xml:space="preserve">(13:30 as </w:t>
            </w:r>
            <w:proofErr w:type="gramStart"/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7:30)Seminários</w:t>
            </w:r>
            <w:proofErr w:type="gramEnd"/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(18:00-20:0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585E17C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proofErr w:type="spellStart"/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lastRenderedPageBreak/>
              <w:t>Facies</w:t>
            </w:r>
            <w:proofErr w:type="spellEnd"/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e Ambientes de Sedimentação </w:t>
            </w: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lastRenderedPageBreak/>
              <w:t xml:space="preserve">(13:30 as </w:t>
            </w:r>
            <w:proofErr w:type="gramStart"/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7:30)Seminários</w:t>
            </w:r>
            <w:proofErr w:type="gramEnd"/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(18:00-20:0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2828F6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proofErr w:type="spellStart"/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lastRenderedPageBreak/>
              <w:t>Facies</w:t>
            </w:r>
            <w:proofErr w:type="spellEnd"/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e Ambientes de Sedimentação </w:t>
            </w: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lastRenderedPageBreak/>
              <w:t xml:space="preserve">(13:30 as </w:t>
            </w:r>
            <w:proofErr w:type="gramStart"/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7:30)Seminários</w:t>
            </w:r>
            <w:proofErr w:type="gramEnd"/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(18:00-20:0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BB85A2E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proofErr w:type="spellStart"/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lastRenderedPageBreak/>
              <w:t>Facies</w:t>
            </w:r>
            <w:proofErr w:type="spellEnd"/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e Ambientes de Sedimentação </w:t>
            </w: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lastRenderedPageBreak/>
              <w:t xml:space="preserve">(13:30 as </w:t>
            </w:r>
            <w:proofErr w:type="gramStart"/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7:30)Seminários</w:t>
            </w:r>
            <w:proofErr w:type="gramEnd"/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(18:00-20:00)</w:t>
            </w:r>
          </w:p>
        </w:tc>
      </w:tr>
      <w:tr w:rsidR="0043409F" w:rsidRPr="0043409F" w14:paraId="72A57AC9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BB1700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86E1286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3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1C96901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CE52C2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49BF02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318418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43409F" w:rsidRPr="0043409F" w14:paraId="28A291AC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646AB4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Manhã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5E54A2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E18B25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A3B813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7D97C22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7BFCEB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43409F" w:rsidRPr="0043409F" w14:paraId="7DFD8E0B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FBB4634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ard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E81271C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C63E81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F58B2D5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8D1524B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14EFAEF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43409F" w:rsidRPr="0043409F" w14:paraId="3667C4D2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3F3981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Dezembro, 202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B8DC6EE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1573B9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057A31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82D788D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3768F64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43409F" w:rsidRPr="0043409F" w14:paraId="4E7AC565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F68FCB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urno/dat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EF740FB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Segunda-feir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8495AF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erça-feir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F6F0C68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Quarta-feir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3B9D3E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Quinta-feir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0C147D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Sexta-feira</w:t>
            </w:r>
          </w:p>
        </w:tc>
      </w:tr>
      <w:tr w:rsidR="0043409F" w:rsidRPr="0043409F" w14:paraId="3C6192D1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F38031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89C319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0E741D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897B2B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46D333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21164F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4</w:t>
            </w:r>
          </w:p>
        </w:tc>
      </w:tr>
      <w:tr w:rsidR="0043409F" w:rsidRPr="0043409F" w14:paraId="5528272D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64A25A9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Manhã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5936DAE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E38945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.E.: Téc. Anal. (8:00-11:3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B160CD6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7F72F62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.E.: Téc. Anal. (8:00-11:3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E17A93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</w:tr>
      <w:tr w:rsidR="0043409F" w:rsidRPr="0043409F" w14:paraId="03AE9C11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073D805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ard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732F627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1A3B2A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Geoquímica </w:t>
            </w:r>
            <w:proofErr w:type="spellStart"/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Isotopica</w:t>
            </w:r>
            <w:proofErr w:type="spellEnd"/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(14:00-17:00h) Geologia Econômica (17:00-20:0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5CAF84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Geoquímica </w:t>
            </w:r>
            <w:proofErr w:type="spellStart"/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Isotopica</w:t>
            </w:r>
            <w:proofErr w:type="spellEnd"/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(14:00-17:00h) Geologia Econômica (17:00-20:0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C6657F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.E.: Téc. Anal. (8:00-11:30) Aula de Reposição se Necessário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A308D6F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</w:tr>
      <w:tr w:rsidR="0043409F" w:rsidRPr="0043409F" w14:paraId="26A9B69D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A5E941" w14:textId="77777777" w:rsidR="0043409F" w:rsidRPr="0043409F" w:rsidRDefault="0043409F" w:rsidP="004340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F23B7A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E0A17E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A0475F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1DEF73B" w14:textId="77777777" w:rsidR="0043409F" w:rsidRPr="0043409F" w:rsidRDefault="0043409F" w:rsidP="0043409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BF659C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color w:val="0000FF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color w:val="0000FF"/>
                <w:sz w:val="20"/>
                <w:szCs w:val="20"/>
                <w:lang w:eastAsia="pt-BR"/>
              </w:rPr>
              <w:t>11 (Encerramento do semestre)</w:t>
            </w:r>
          </w:p>
        </w:tc>
      </w:tr>
      <w:tr w:rsidR="0043409F" w:rsidRPr="0043409F" w14:paraId="03782498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7CF6D91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Manhã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AB3DEC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73764E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.E.: Téc. Anal. (8:00-11:3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F8E5391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228DB96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.E.: Téc. Anal. (8:00-11:30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7CD159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</w:tr>
      <w:tr w:rsidR="0043409F" w:rsidRPr="0043409F" w14:paraId="1B4C01D7" w14:textId="77777777" w:rsidTr="0043409F">
        <w:trPr>
          <w:trHeight w:val="315"/>
        </w:trPr>
        <w:tc>
          <w:tcPr>
            <w:tcW w:w="113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2085DB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ard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BBE39A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173189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.E.: Téc. Anal. (8:00-11:30) Aula de Reposição se Necessário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D41D27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6F3D7B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43409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.E.: Téc. Anal. (8:00-11:30) Aula de Reposição se Necessário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966921" w14:textId="77777777" w:rsidR="0043409F" w:rsidRPr="0043409F" w:rsidRDefault="0043409F" w:rsidP="0043409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</w:tr>
    </w:tbl>
    <w:p w14:paraId="5C82199B" w14:textId="77777777" w:rsidR="001D2B69" w:rsidRDefault="001D2B69"/>
    <w:sectPr w:rsidR="001D2B6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2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rCwMDAxNDOxMDI3NDVS0lEKTi0uzszPAykwrAUAwzb3JywAAAA="/>
  </w:docVars>
  <w:rsids>
    <w:rsidRoot w:val="001D2B69"/>
    <w:rsid w:val="001D2B69"/>
    <w:rsid w:val="0043409F"/>
    <w:rsid w:val="005542D5"/>
    <w:rsid w:val="00944960"/>
    <w:rsid w:val="00CE2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9D172C"/>
  <w15:chartTrackingRefBased/>
  <w15:docId w15:val="{1123FAAD-A7D3-442A-904A-C10FAB2F86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036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71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88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392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34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45B80FB1CF9AA4FB1C7FFC28C210DB9" ma:contentTypeVersion="12" ma:contentTypeDescription="Crie um novo documento." ma:contentTypeScope="" ma:versionID="4939dea594259ba132f65b4dee9c86d8">
  <xsd:schema xmlns:xsd="http://www.w3.org/2001/XMLSchema" xmlns:xs="http://www.w3.org/2001/XMLSchema" xmlns:p="http://schemas.microsoft.com/office/2006/metadata/properties" xmlns:ns2="15703994-fa83-46a9-a736-d8a6f3f26b04" xmlns:ns3="18da1910-36f9-407e-878b-3883d302b887" targetNamespace="http://schemas.microsoft.com/office/2006/metadata/properties" ma:root="true" ma:fieldsID="e41eadaa22d96964992f93ba4e7eca55" ns2:_="" ns3:_="">
    <xsd:import namespace="15703994-fa83-46a9-a736-d8a6f3f26b04"/>
    <xsd:import namespace="18da1910-36f9-407e-878b-3883d302b8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703994-fa83-46a9-a736-d8a6f3f26b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da1910-36f9-407e-878b-3883d302b88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C9E8566-CC36-41E7-A34F-80BB74BE08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703994-fa83-46a9-a736-d8a6f3f26b04"/>
    <ds:schemaRef ds:uri="18da1910-36f9-407e-878b-3883d302b8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647D14-6339-4EEE-8820-334036D80F3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11B8342-5FEC-4DCB-B69E-72BF11B3887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972</Words>
  <Characters>5249</Characters>
  <Application>Microsoft Office Word</Application>
  <DocSecurity>0</DocSecurity>
  <Lines>43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dro Garcia</dc:creator>
  <cp:keywords/>
  <dc:description/>
  <cp:lastModifiedBy>Lúcia Andrea - Projetos | Uniselva</cp:lastModifiedBy>
  <cp:revision>2</cp:revision>
  <dcterms:created xsi:type="dcterms:W3CDTF">2020-07-13T12:43:00Z</dcterms:created>
  <dcterms:modified xsi:type="dcterms:W3CDTF">2020-07-13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5B80FB1CF9AA4FB1C7FFC28C210DB9</vt:lpwstr>
  </property>
</Properties>
</file>